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TableGrid"/>
        <w:tblpPr w:leftFromText="181" w:rightFromText="181" w:vertAnchor="text" w:horzAnchor="margin" w:tblpXSpec="center" w:tblpY="-2507"/>
        <w:tblOverlap w:val="never"/>
        <w:tblW w:w="121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706"/>
        <w:gridCol w:w="7086"/>
        <w:gridCol w:w="3693"/>
        <w:gridCol w:w="709"/>
      </w:tblGrid>
      <w:tr w:rsidR="0029272A" w:rsidRPr="005D53B9" w14:paraId="4AA6C5AE" w14:textId="77777777" w:rsidTr="0029272A">
        <w:trPr>
          <w:trHeight w:hRule="exact" w:val="539"/>
        </w:trPr>
        <w:tc>
          <w:tcPr>
            <w:tcW w:w="706" w:type="dxa"/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337A1E9B" w14:textId="77777777" w:rsidR="0029272A" w:rsidRPr="00643CCF" w:rsidRDefault="0029272A" w:rsidP="00A3054E">
            <w:pPr>
              <w:rPr>
                <w:color w:val="000000" w:themeColor="text1"/>
              </w:rPr>
            </w:pPr>
            <w:r w:rsidRPr="00643CCF">
              <w:rPr>
                <w:rFonts w:ascii="Roboto Condensed" w:hAnsi="Roboto Condensed" w:cs="Segoe UI"/>
                <w:i/>
                <w:iCs/>
                <w:noProof/>
                <w:color w:val="000000" w:themeColor="text1"/>
                <w:kern w:val="24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7AFA6FF6" wp14:editId="20B986EF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-12700</wp:posOffset>
                  </wp:positionV>
                  <wp:extent cx="297815" cy="297815"/>
                  <wp:effectExtent l="0" t="0" r="6985" b="6985"/>
                  <wp:wrapNone/>
                  <wp:docPr id="7" name="Graphic 7" descr="Group brainstorm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Group brainstorm outlin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815" cy="297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086" w:type="dxa"/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6EF4F114" w14:textId="42B4FA4F" w:rsidR="0029272A" w:rsidRPr="00A25730" w:rsidRDefault="0029272A" w:rsidP="00A3054E">
            <w:pPr>
              <w:rPr>
                <w:rFonts w:ascii="Roboto Black" w:hAnsi="Roboto Black"/>
                <w:caps/>
                <w:sz w:val="28"/>
                <w:szCs w:val="28"/>
              </w:rPr>
            </w:pPr>
            <w:r w:rsidRPr="00A25730">
              <w:rPr>
                <w:rStyle w:val="Hyperlink"/>
                <w:rFonts w:ascii="Roboto Black" w:hAnsi="Roboto Black" w:cs="Segoe UI"/>
                <w:b/>
                <w:bCs/>
                <w:caps/>
                <w:color w:val="auto"/>
                <w:kern w:val="24"/>
                <w:sz w:val="28"/>
                <w:szCs w:val="28"/>
                <w:u w:val="none"/>
              </w:rPr>
              <w:t xml:space="preserve"> BRAINSTORMING</w:t>
            </w:r>
            <w:r w:rsidR="002A3183">
              <w:rPr>
                <w:rStyle w:val="Hyperlink"/>
                <w:rFonts w:ascii="Roboto Black" w:hAnsi="Roboto Black" w:cs="Segoe UI"/>
                <w:b/>
                <w:bCs/>
                <w:caps/>
                <w:color w:val="auto"/>
                <w:kern w:val="24"/>
                <w:sz w:val="28"/>
                <w:szCs w:val="28"/>
                <w:u w:val="none"/>
              </w:rPr>
              <w:t xml:space="preserve"> session</w:t>
            </w:r>
            <w:r w:rsidRPr="00A25730">
              <w:rPr>
                <w:rStyle w:val="Hyperlink"/>
                <w:rFonts w:ascii="Roboto Black" w:hAnsi="Roboto Black" w:cs="Segoe UI"/>
                <w:b/>
                <w:bCs/>
                <w:caps/>
                <w:color w:val="auto"/>
                <w:kern w:val="24"/>
                <w:sz w:val="28"/>
                <w:szCs w:val="28"/>
                <w:u w:val="none"/>
              </w:rPr>
              <w:t xml:space="preserve"> </w:t>
            </w:r>
          </w:p>
        </w:tc>
        <w:tc>
          <w:tcPr>
            <w:tcW w:w="3693" w:type="dxa"/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45D18520" w14:textId="77777777" w:rsidR="0029272A" w:rsidRPr="00643CCF" w:rsidRDefault="0029272A" w:rsidP="00A3054E">
            <w:pPr>
              <w:jc w:val="center"/>
              <w:rPr>
                <w:rFonts w:ascii="Roboto" w:hAnsi="Roboto"/>
              </w:rPr>
            </w:pPr>
            <w:r w:rsidRPr="0029272A">
              <w:rPr>
                <w:rFonts w:ascii="Roboto" w:hAnsi="Roboto"/>
                <w:color w:val="7F7F7F" w:themeColor="text1" w:themeTint="80"/>
              </w:rPr>
              <w:t>[ Company name] [team] [date]</w:t>
            </w:r>
          </w:p>
        </w:tc>
        <w:tc>
          <w:tcPr>
            <w:tcW w:w="709" w:type="dxa"/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11ECF605" w14:textId="77777777" w:rsidR="0029272A" w:rsidRPr="005D53B9" w:rsidRDefault="0029272A" w:rsidP="00A3054E">
            <w:pPr>
              <w:rPr>
                <w:color w:val="FFFFFF" w:themeColor="background1"/>
              </w:rPr>
            </w:pPr>
          </w:p>
        </w:tc>
      </w:tr>
    </w:tbl>
    <w:p w14:paraId="7EE95A2E" w14:textId="77777777" w:rsidR="0029272A" w:rsidRDefault="0029272A"/>
    <w:p w14:paraId="791C130B" w14:textId="77777777" w:rsidR="0029272A" w:rsidRDefault="0029272A"/>
    <w:tbl>
      <w:tblPr>
        <w:tblStyle w:val="TableGrid"/>
        <w:tblW w:w="10490" w:type="dxa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7F7F7F" w:themeColor="text1" w:themeTint="80"/>
          <w:insideV w:val="none" w:sz="0" w:space="0" w:color="auto"/>
        </w:tblBorders>
        <w:tblLayout w:type="fixed"/>
        <w:tblCellMar>
          <w:top w:w="1077" w:type="dxa"/>
        </w:tblCellMar>
        <w:tblLook w:val="04A0" w:firstRow="1" w:lastRow="0" w:firstColumn="1" w:lastColumn="0" w:noHBand="0" w:noVBand="1"/>
      </w:tblPr>
      <w:tblGrid>
        <w:gridCol w:w="2269"/>
        <w:gridCol w:w="8221"/>
      </w:tblGrid>
      <w:tr w:rsidR="00CC5FDC" w:rsidRPr="00F6375D" w14:paraId="2B440699" w14:textId="77777777" w:rsidTr="00586B32">
        <w:tc>
          <w:tcPr>
            <w:tcW w:w="2269" w:type="dxa"/>
            <w:tcBorders>
              <w:top w:val="nil"/>
            </w:tcBorders>
            <w:shd w:val="clear" w:color="auto" w:fill="auto"/>
            <w:tcMar>
              <w:top w:w="28" w:type="dxa"/>
              <w:left w:w="198" w:type="dxa"/>
              <w:bottom w:w="170" w:type="dxa"/>
              <w:right w:w="170" w:type="dxa"/>
            </w:tcMar>
          </w:tcPr>
          <w:p w14:paraId="2D335FBE" w14:textId="7880CD50" w:rsidR="00CC5FDC" w:rsidRPr="006807DB" w:rsidRDefault="00E97DB2" w:rsidP="005961E1">
            <w:pPr>
              <w:jc w:val="right"/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</w:pPr>
            <w:r w:rsidRPr="006807DB"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  <w:t xml:space="preserve">brainstorming </w:t>
            </w:r>
            <w:r w:rsidR="00CC5FDC" w:rsidRPr="006807DB"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  <w:t xml:space="preserve">Name </w:t>
            </w:r>
          </w:p>
          <w:p w14:paraId="2CDBD833" w14:textId="3FACC6B9" w:rsidR="00280E37" w:rsidRPr="006807DB" w:rsidRDefault="00280E37" w:rsidP="005961E1">
            <w:pPr>
              <w:jc w:val="right"/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</w:pPr>
          </w:p>
        </w:tc>
        <w:tc>
          <w:tcPr>
            <w:tcW w:w="8221" w:type="dxa"/>
            <w:tcBorders>
              <w:top w:val="nil"/>
            </w:tcBorders>
            <w:shd w:val="clear" w:color="auto" w:fill="FFFFFF" w:themeFill="background1"/>
            <w:tcMar>
              <w:top w:w="28" w:type="dxa"/>
              <w:bottom w:w="170" w:type="dxa"/>
            </w:tcMar>
          </w:tcPr>
          <w:p w14:paraId="5D67AD0C" w14:textId="70268CCE" w:rsidR="00CC5FDC" w:rsidRPr="004D0764" w:rsidRDefault="002E3F98" w:rsidP="00824257">
            <w:pPr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Add a name for your brainstorming session – to reflect its purpose/ objective. </w:t>
            </w:r>
            <w:r w:rsidR="00BD6A35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e.g.,</w:t>
            </w: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 ‘</w:t>
            </w:r>
            <w:r w:rsidR="001A5BF4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How </w:t>
            </w:r>
            <w:r w:rsidR="008F0A3D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M</w:t>
            </w:r>
            <w:r w:rsidR="001A5BF4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ight </w:t>
            </w:r>
            <w:r w:rsidR="008F0A3D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W</w:t>
            </w:r>
            <w:r w:rsidR="001A5BF4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e</w:t>
            </w:r>
            <w:r w:rsidR="008F0A3D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 solve problem </w:t>
            </w:r>
            <w:r w:rsidR="00BD6A35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X ‘</w:t>
            </w:r>
          </w:p>
          <w:p w14:paraId="13B9D035" w14:textId="77777777" w:rsidR="00185D4B" w:rsidRPr="004D0764" w:rsidRDefault="00185D4B" w:rsidP="00824257">
            <w:pPr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</w:p>
          <w:p w14:paraId="0901F5EC" w14:textId="6D6696F3" w:rsidR="00185D4B" w:rsidRPr="004D0764" w:rsidRDefault="00185D4B" w:rsidP="00824257">
            <w:pPr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</w:p>
        </w:tc>
      </w:tr>
      <w:tr w:rsidR="002E522B" w:rsidRPr="00F6375D" w14:paraId="59F61954" w14:textId="77777777" w:rsidTr="00586B32">
        <w:trPr>
          <w:trHeight w:hRule="exact" w:val="2268"/>
        </w:trPr>
        <w:tc>
          <w:tcPr>
            <w:tcW w:w="2269" w:type="dxa"/>
            <w:shd w:val="clear" w:color="auto" w:fill="auto"/>
            <w:tcMar>
              <w:top w:w="28" w:type="dxa"/>
              <w:left w:w="198" w:type="dxa"/>
              <w:right w:w="170" w:type="dxa"/>
            </w:tcMar>
          </w:tcPr>
          <w:p w14:paraId="480301ED" w14:textId="468F747C" w:rsidR="002E522B" w:rsidRPr="00690043" w:rsidRDefault="00E97DB2" w:rsidP="00E02282">
            <w:pPr>
              <w:spacing w:before="120"/>
              <w:jc w:val="right"/>
              <w:rPr>
                <w:rFonts w:ascii="Segoe UI" w:hAnsi="Segoe UI" w:cs="Segoe UI"/>
                <w:caps/>
                <w:color w:val="323E4F" w:themeColor="text2" w:themeShade="BF"/>
                <w:sz w:val="24"/>
                <w:szCs w:val="24"/>
              </w:rPr>
            </w:pPr>
            <w:r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  <w:t xml:space="preserve">brainstorming </w:t>
            </w:r>
            <w:r w:rsidR="00650708"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  <w:t>objective</w:t>
            </w:r>
          </w:p>
          <w:p w14:paraId="5CD8CA78" w14:textId="11FE4AC0" w:rsidR="0006700C" w:rsidRPr="00690043" w:rsidRDefault="0006700C" w:rsidP="00E02282">
            <w:pPr>
              <w:spacing w:before="120"/>
              <w:ind w:left="-108"/>
              <w:jc w:val="right"/>
              <w:rPr>
                <w:rFonts w:ascii="Segoe UI" w:hAnsi="Segoe UI" w:cs="Segoe UI"/>
                <w:caps/>
                <w:color w:val="7F7F7F" w:themeColor="text1" w:themeTint="80"/>
                <w:kern w:val="24"/>
                <w:sz w:val="16"/>
                <w:szCs w:val="16"/>
              </w:rPr>
            </w:pPr>
          </w:p>
          <w:p w14:paraId="2864B4FC" w14:textId="44A2F88A" w:rsidR="002E522B" w:rsidRPr="00690043" w:rsidRDefault="002E522B" w:rsidP="00E02282">
            <w:pPr>
              <w:spacing w:before="120"/>
              <w:ind w:left="-110"/>
              <w:jc w:val="right"/>
              <w:rPr>
                <w:rFonts w:ascii="Segoe UI" w:hAnsi="Segoe UI" w:cs="Segoe UI"/>
                <w:b/>
                <w:bCs/>
                <w:caps/>
                <w:sz w:val="20"/>
                <w:szCs w:val="20"/>
              </w:rPr>
            </w:pPr>
          </w:p>
        </w:tc>
        <w:tc>
          <w:tcPr>
            <w:tcW w:w="8221" w:type="dxa"/>
            <w:shd w:val="clear" w:color="auto" w:fill="FFFFFF" w:themeFill="background1"/>
            <w:tcMar>
              <w:top w:w="28" w:type="dxa"/>
            </w:tcMar>
          </w:tcPr>
          <w:p w14:paraId="1E3D436D" w14:textId="5DD78E5C" w:rsidR="00207B0E" w:rsidRPr="004D0764" w:rsidRDefault="00050673" w:rsidP="00E02282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State the objective of the brainstorming, </w:t>
            </w:r>
            <w:r w:rsidR="00650708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e.g.,</w:t>
            </w: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 ‘to generate at least 10 high-potential ideas</w:t>
            </w:r>
            <w:r w:rsidR="00C6206C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 as part of the product development process of x</w:t>
            </w: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’</w:t>
            </w:r>
            <w:r w:rsidR="00C6206C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.</w:t>
            </w: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 </w:t>
            </w:r>
          </w:p>
          <w:p w14:paraId="38F2D10B" w14:textId="77777777" w:rsidR="00207B0E" w:rsidRPr="004D0764" w:rsidRDefault="00207B0E" w:rsidP="00E02282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</w:p>
          <w:p w14:paraId="7C8F49D4" w14:textId="77777777" w:rsidR="00207B0E" w:rsidRPr="004D0764" w:rsidRDefault="00207B0E" w:rsidP="00E02282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</w:p>
          <w:p w14:paraId="3A7FF566" w14:textId="564A5442" w:rsidR="00207B0E" w:rsidRPr="004D0764" w:rsidRDefault="00207B0E" w:rsidP="00E02282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sz w:val="20"/>
                <w:szCs w:val="20"/>
              </w:rPr>
            </w:pPr>
          </w:p>
        </w:tc>
      </w:tr>
      <w:tr w:rsidR="002E522B" w:rsidRPr="00F6375D" w14:paraId="4991C3D5" w14:textId="77777777" w:rsidTr="00586B32">
        <w:trPr>
          <w:trHeight w:hRule="exact" w:val="2268"/>
        </w:trPr>
        <w:tc>
          <w:tcPr>
            <w:tcW w:w="2269" w:type="dxa"/>
            <w:shd w:val="clear" w:color="auto" w:fill="auto"/>
            <w:tcMar>
              <w:top w:w="28" w:type="dxa"/>
              <w:left w:w="198" w:type="dxa"/>
              <w:right w:w="170" w:type="dxa"/>
            </w:tcMar>
          </w:tcPr>
          <w:p w14:paraId="5B4220A0" w14:textId="537C7DF9" w:rsidR="002E522B" w:rsidRPr="00690043" w:rsidRDefault="005C3DED" w:rsidP="004E5118">
            <w:pPr>
              <w:spacing w:before="120"/>
              <w:jc w:val="right"/>
              <w:rPr>
                <w:rFonts w:ascii="Segoe UI" w:hAnsi="Segoe UI" w:cs="Segoe UI"/>
                <w:i/>
                <w:iCs/>
                <w:caps/>
                <w:color w:val="595959" w:themeColor="text1" w:themeTint="A6"/>
                <w:kern w:val="24"/>
                <w:sz w:val="20"/>
                <w:szCs w:val="20"/>
              </w:rPr>
            </w:pPr>
            <w:r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  <w:t>the problem</w:t>
            </w:r>
            <w:r w:rsidR="00032516"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  <w:t xml:space="preserve"> space</w:t>
            </w:r>
          </w:p>
        </w:tc>
        <w:tc>
          <w:tcPr>
            <w:tcW w:w="8221" w:type="dxa"/>
            <w:shd w:val="clear" w:color="auto" w:fill="FFFFFF" w:themeFill="background1"/>
            <w:tcMar>
              <w:top w:w="28" w:type="dxa"/>
            </w:tcMar>
          </w:tcPr>
          <w:p w14:paraId="3EFBEA77" w14:textId="756E7DD0" w:rsidR="00824257" w:rsidRPr="004D0764" w:rsidRDefault="00650708" w:rsidP="004E5118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Briefly describe the problem</w:t>
            </w:r>
            <w:r w:rsidR="008B09C7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 that needs to be solved</w:t>
            </w: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 </w:t>
            </w:r>
            <w:r w:rsidR="008B09C7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or the opportunity to be explored </w:t>
            </w: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and </w:t>
            </w:r>
            <w:r w:rsidR="00050673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help </w:t>
            </w:r>
            <w:r w:rsidR="008B09C7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your </w:t>
            </w:r>
            <w:r w:rsidR="00050673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participants get prepared </w:t>
            </w: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to </w:t>
            </w:r>
            <w:r w:rsidR="00050673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generate relevant ideas. </w:t>
            </w:r>
          </w:p>
          <w:p w14:paraId="7539A09D" w14:textId="77777777" w:rsidR="00207B0E" w:rsidRPr="004D0764" w:rsidRDefault="00207B0E" w:rsidP="004E5118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</w:p>
          <w:p w14:paraId="12EA8234" w14:textId="4BB51A1D" w:rsidR="002E522B" w:rsidRPr="004D0764" w:rsidRDefault="002E522B" w:rsidP="004E5118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sz w:val="20"/>
                <w:szCs w:val="20"/>
              </w:rPr>
            </w:pPr>
          </w:p>
        </w:tc>
      </w:tr>
      <w:tr w:rsidR="002E522B" w:rsidRPr="00F6375D" w14:paraId="75F92B39" w14:textId="77777777" w:rsidTr="00586B32">
        <w:trPr>
          <w:trHeight w:hRule="exact" w:val="2268"/>
        </w:trPr>
        <w:tc>
          <w:tcPr>
            <w:tcW w:w="2269" w:type="dxa"/>
            <w:shd w:val="clear" w:color="auto" w:fill="auto"/>
            <w:tcMar>
              <w:top w:w="28" w:type="dxa"/>
              <w:left w:w="198" w:type="dxa"/>
              <w:right w:w="170" w:type="dxa"/>
            </w:tcMar>
          </w:tcPr>
          <w:p w14:paraId="7A92FDF2" w14:textId="61F7CB66" w:rsidR="002E522B" w:rsidRPr="00690043" w:rsidRDefault="009B08E6" w:rsidP="004E5118">
            <w:pPr>
              <w:spacing w:before="120"/>
              <w:jc w:val="right"/>
              <w:rPr>
                <w:rFonts w:ascii="Segoe UI Semibold" w:hAnsi="Segoe UI Semibold" w:cs="Segoe UI Semibold"/>
                <w:caps/>
                <w:color w:val="404040" w:themeColor="text1" w:themeTint="BF"/>
              </w:rPr>
            </w:pPr>
            <w:r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  <w:t>preparation</w:t>
            </w:r>
            <w:r w:rsidR="003B2889"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  <w:t xml:space="preserve"> material</w:t>
            </w:r>
          </w:p>
          <w:p w14:paraId="52601CB6" w14:textId="67FFEBEC" w:rsidR="002E522B" w:rsidRPr="00690043" w:rsidRDefault="002E522B" w:rsidP="004E5118">
            <w:pPr>
              <w:spacing w:before="120"/>
              <w:jc w:val="right"/>
              <w:rPr>
                <w:rFonts w:ascii="Segoe UI" w:hAnsi="Segoe UI" w:cs="Segoe UI"/>
                <w:i/>
                <w:iCs/>
                <w:caps/>
                <w:color w:val="595959" w:themeColor="text1" w:themeTint="A6"/>
                <w:kern w:val="24"/>
                <w:sz w:val="20"/>
                <w:szCs w:val="20"/>
              </w:rPr>
            </w:pPr>
          </w:p>
        </w:tc>
        <w:tc>
          <w:tcPr>
            <w:tcW w:w="8221" w:type="dxa"/>
            <w:shd w:val="clear" w:color="auto" w:fill="FFFFFF" w:themeFill="background1"/>
            <w:tcMar>
              <w:top w:w="28" w:type="dxa"/>
            </w:tcMar>
          </w:tcPr>
          <w:p w14:paraId="5135EF24" w14:textId="2EEF8C6B" w:rsidR="004E5118" w:rsidRPr="004D0764" w:rsidRDefault="00DA068B" w:rsidP="004E5118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Help your participants get prepared by providing a list of content to consume upfront. For example, articles or videos about the problem; statistics about the market and the competition; other attempt</w:t>
            </w:r>
            <w:r w:rsidR="00643CCF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s</w:t>
            </w: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 to solve the problem; </w:t>
            </w:r>
            <w:r w:rsidR="001B6BF4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the latest technologies that might be useful in solving the problem.</w:t>
            </w:r>
          </w:p>
          <w:p w14:paraId="0CF288FC" w14:textId="77777777" w:rsidR="004E5118" w:rsidRPr="004D0764" w:rsidRDefault="004E5118" w:rsidP="004E5118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</w:p>
          <w:p w14:paraId="4C3A5C71" w14:textId="0AC4D60F" w:rsidR="002E522B" w:rsidRPr="004D0764" w:rsidRDefault="002E522B" w:rsidP="004E5118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sz w:val="20"/>
                <w:szCs w:val="20"/>
              </w:rPr>
            </w:pPr>
          </w:p>
        </w:tc>
      </w:tr>
      <w:tr w:rsidR="00050673" w:rsidRPr="00F6375D" w14:paraId="548E5525" w14:textId="77777777" w:rsidTr="00586B32">
        <w:trPr>
          <w:trHeight w:hRule="exact" w:val="2268"/>
        </w:trPr>
        <w:tc>
          <w:tcPr>
            <w:tcW w:w="2269" w:type="dxa"/>
            <w:shd w:val="clear" w:color="auto" w:fill="auto"/>
            <w:tcMar>
              <w:top w:w="28" w:type="dxa"/>
              <w:left w:w="198" w:type="dxa"/>
              <w:right w:w="170" w:type="dxa"/>
            </w:tcMar>
          </w:tcPr>
          <w:p w14:paraId="2462FD09" w14:textId="718C7681" w:rsidR="00050673" w:rsidRPr="00690043" w:rsidRDefault="00E97DB2" w:rsidP="004E5118">
            <w:pPr>
              <w:spacing w:before="120"/>
              <w:jc w:val="right"/>
              <w:rPr>
                <w:rFonts w:ascii="Segoe UI Semibold" w:hAnsi="Segoe UI Semibold" w:cs="Segoe UI Semibold"/>
                <w:caps/>
                <w:color w:val="404040" w:themeColor="text1" w:themeTint="BF"/>
              </w:rPr>
            </w:pPr>
            <w:r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  <w:t xml:space="preserve">list of </w:t>
            </w:r>
            <w:r w:rsidR="009B08E6"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  <w:t>participants</w:t>
            </w:r>
          </w:p>
          <w:p w14:paraId="5C9B71D1" w14:textId="77777777" w:rsidR="00050673" w:rsidRPr="00690043" w:rsidRDefault="00050673" w:rsidP="004E5118">
            <w:pPr>
              <w:spacing w:before="120"/>
              <w:jc w:val="right"/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</w:pPr>
          </w:p>
        </w:tc>
        <w:tc>
          <w:tcPr>
            <w:tcW w:w="8221" w:type="dxa"/>
            <w:shd w:val="clear" w:color="auto" w:fill="FFFFFF" w:themeFill="background1"/>
            <w:tcMar>
              <w:top w:w="28" w:type="dxa"/>
            </w:tcMar>
          </w:tcPr>
          <w:p w14:paraId="526A56BC" w14:textId="36EAAD41" w:rsidR="004E5118" w:rsidRPr="004D0764" w:rsidRDefault="001B6BF4" w:rsidP="00A97CB1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List the key participants </w:t>
            </w:r>
            <w:r w:rsidR="00216D5D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and their area</w:t>
            </w:r>
            <w:r w:rsidR="00643CCF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s</w:t>
            </w:r>
            <w:r w:rsidR="00216D5D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 of expertise</w:t>
            </w:r>
          </w:p>
        </w:tc>
      </w:tr>
      <w:tr w:rsidR="002E522B" w:rsidRPr="00F6375D" w14:paraId="64EC5F3E" w14:textId="77777777" w:rsidTr="00586B32">
        <w:tc>
          <w:tcPr>
            <w:tcW w:w="2269" w:type="dxa"/>
            <w:shd w:val="clear" w:color="auto" w:fill="auto"/>
            <w:tcMar>
              <w:top w:w="28" w:type="dxa"/>
              <w:left w:w="198" w:type="dxa"/>
              <w:right w:w="170" w:type="dxa"/>
            </w:tcMar>
          </w:tcPr>
          <w:p w14:paraId="4B2C0C12" w14:textId="5CB6ED5C" w:rsidR="002E522B" w:rsidRPr="00690043" w:rsidRDefault="009B08E6" w:rsidP="004E5118">
            <w:pPr>
              <w:spacing w:before="120"/>
              <w:jc w:val="right"/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</w:pPr>
            <w:r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  <w:t>guidelines</w:t>
            </w:r>
            <w:r w:rsidR="00C9674B">
              <w:rPr>
                <w:rFonts w:ascii="Roboto Condensed" w:hAnsi="Roboto Condensed" w:cs="Segoe UI Semibold"/>
                <w:b/>
                <w:bCs/>
                <w:caps/>
                <w:color w:val="323E4F" w:themeColor="text2" w:themeShade="BF"/>
                <w:sz w:val="24"/>
                <w:szCs w:val="24"/>
              </w:rPr>
              <w:t xml:space="preserve"> &amp; process</w:t>
            </w:r>
          </w:p>
          <w:p w14:paraId="3B3707E8" w14:textId="67B3609C" w:rsidR="002E522B" w:rsidRPr="00690043" w:rsidRDefault="00AE0F09" w:rsidP="004E5118">
            <w:pPr>
              <w:spacing w:before="120"/>
              <w:jc w:val="right"/>
              <w:rPr>
                <w:rFonts w:ascii="Roboto Condensed" w:hAnsi="Roboto Condensed" w:cs="Segoe UI"/>
                <w:caps/>
                <w:color w:val="323E4F" w:themeColor="text2" w:themeShade="BF"/>
                <w:kern w:val="24"/>
                <w:sz w:val="18"/>
                <w:szCs w:val="18"/>
              </w:rPr>
            </w:pPr>
            <w:r w:rsidRPr="00690043">
              <w:rPr>
                <w:rFonts w:ascii="Roboto Condensed" w:hAnsi="Roboto Condensed" w:cs="Segoe UI"/>
                <w:caps/>
                <w:color w:val="323E4F" w:themeColor="text2" w:themeShade="BF"/>
                <w:kern w:val="24"/>
                <w:sz w:val="18"/>
                <w:szCs w:val="18"/>
              </w:rPr>
              <w:t xml:space="preserve"> </w:t>
            </w:r>
          </w:p>
          <w:p w14:paraId="73D7D9D7" w14:textId="42641ECE" w:rsidR="0006700C" w:rsidRPr="00690043" w:rsidRDefault="0006700C" w:rsidP="004E5118">
            <w:pPr>
              <w:spacing w:before="120"/>
              <w:ind w:left="-108"/>
              <w:jc w:val="right"/>
              <w:rPr>
                <w:rFonts w:ascii="Roboto Condensed" w:hAnsi="Roboto Condensed" w:cs="Segoe UI"/>
                <w:caps/>
                <w:color w:val="323E4F" w:themeColor="text2" w:themeShade="BF"/>
                <w:kern w:val="24"/>
                <w:sz w:val="16"/>
                <w:szCs w:val="16"/>
              </w:rPr>
            </w:pPr>
          </w:p>
        </w:tc>
        <w:tc>
          <w:tcPr>
            <w:tcW w:w="8221" w:type="dxa"/>
            <w:shd w:val="clear" w:color="auto" w:fill="FFFFFF" w:themeFill="background1"/>
            <w:tcMar>
              <w:top w:w="28" w:type="dxa"/>
            </w:tcMar>
          </w:tcPr>
          <w:p w14:paraId="08CFDE29" w14:textId="64055BEC" w:rsidR="00824257" w:rsidRPr="004D0764" w:rsidRDefault="00216D5D" w:rsidP="004E5118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Summarize the process, describe the rules</w:t>
            </w:r>
            <w:r w:rsidR="00643CCF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,</w:t>
            </w: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 and set the expectations and the success criteria for the brainstorming session. </w:t>
            </w:r>
            <w:r w:rsidR="00CD6596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For example: </w:t>
            </w:r>
          </w:p>
          <w:p w14:paraId="20B733CE" w14:textId="77777777" w:rsidR="00CD6596" w:rsidRPr="004D0764" w:rsidRDefault="00CD6596" w:rsidP="004E5118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</w:p>
          <w:p w14:paraId="725E3DF8" w14:textId="606B9BF9" w:rsidR="00CD6596" w:rsidRPr="004D0764" w:rsidRDefault="00CD6596" w:rsidP="004E5118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No devices: explain the rational </w:t>
            </w:r>
          </w:p>
          <w:p w14:paraId="3D22401F" w14:textId="3D5D1CA4" w:rsidR="00CD6596" w:rsidRPr="004D0764" w:rsidRDefault="00C9674B" w:rsidP="004E5118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Idea assessment: explain how ideas will be processed and evaluated</w:t>
            </w:r>
          </w:p>
          <w:p w14:paraId="53E723D9" w14:textId="74BAFBDF" w:rsidR="00C9674B" w:rsidRPr="004D0764" w:rsidRDefault="00C9674B" w:rsidP="004E5118">
            <w:pPr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</w:pPr>
            <w:r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 xml:space="preserve">What happens next: explain how ideas will be </w:t>
            </w:r>
            <w:r w:rsidR="00E4105F" w:rsidRPr="004D0764">
              <w:rPr>
                <w:rFonts w:ascii="Roboto Light" w:hAnsi="Roboto Light" w:cs="Segoe UI"/>
                <w:i/>
                <w:iCs/>
                <w:color w:val="7F7F7F" w:themeColor="text1" w:themeTint="80"/>
                <w:kern w:val="24"/>
                <w:sz w:val="20"/>
                <w:szCs w:val="20"/>
              </w:rPr>
              <w:t>leveraged after the workshop</w:t>
            </w:r>
          </w:p>
          <w:p w14:paraId="3ACCFC00" w14:textId="1CE710CD" w:rsidR="005C4841" w:rsidRPr="004D0764" w:rsidRDefault="005C4841" w:rsidP="004E5118">
            <w:pPr>
              <w:tabs>
                <w:tab w:val="left" w:pos="1872"/>
              </w:tabs>
              <w:spacing w:before="120"/>
              <w:rPr>
                <w:rFonts w:ascii="Roboto Light" w:hAnsi="Roboto Light" w:cs="Segoe UI"/>
                <w:i/>
                <w:iCs/>
                <w:color w:val="7F7F7F" w:themeColor="text1" w:themeTint="80"/>
                <w:sz w:val="20"/>
                <w:szCs w:val="20"/>
              </w:rPr>
            </w:pPr>
          </w:p>
        </w:tc>
      </w:tr>
    </w:tbl>
    <w:p w14:paraId="216AE025" w14:textId="50023281" w:rsidR="00F45042" w:rsidRDefault="00BF28E9" w:rsidP="00F45042">
      <w:pPr>
        <w:rPr>
          <w:rFonts w:ascii="Segoe UI Symbol" w:hAnsi="Segoe UI Symbol"/>
        </w:rPr>
      </w:pPr>
      <w:r>
        <w:rPr>
          <w:rFonts w:ascii="Roboto" w:hAnsi="Roboto" w:cs="Segoe UI"/>
          <w:b/>
          <w:bCs/>
          <w:caps/>
          <w:noProof/>
          <w:color w:val="FFFFFF" w:themeColor="background1"/>
          <w:kern w:val="24"/>
          <w:sz w:val="24"/>
          <w:szCs w:val="24"/>
        </w:rPr>
        <w:drawing>
          <wp:anchor distT="0" distB="0" distL="114300" distR="114300" simplePos="0" relativeHeight="251652608" behindDoc="0" locked="0" layoutInCell="1" allowOverlap="1" wp14:anchorId="50767AFF" wp14:editId="59AFF7FB">
            <wp:simplePos x="0" y="0"/>
            <wp:positionH relativeFrom="column">
              <wp:posOffset>-771691</wp:posOffset>
            </wp:positionH>
            <wp:positionV relativeFrom="paragraph">
              <wp:posOffset>-8356379</wp:posOffset>
            </wp:positionV>
            <wp:extent cx="230588" cy="230588"/>
            <wp:effectExtent l="0" t="0" r="0" b="0"/>
            <wp:wrapNone/>
            <wp:docPr id="1" name="Graphic 1" descr="Group brainstorm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Group brainstorm outlin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88" cy="2305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4BD902" w14:textId="77777777" w:rsidR="00E236C7" w:rsidRDefault="00E236C7" w:rsidP="00E236C7">
      <w:pPr>
        <w:rPr>
          <w:rFonts w:ascii="Segoe UI Symbol" w:hAnsi="Segoe UI Symbol"/>
        </w:rPr>
      </w:pPr>
    </w:p>
    <w:p w14:paraId="068DFB72" w14:textId="0FF406E1" w:rsidR="005B0ADD" w:rsidRPr="005B0ADD" w:rsidRDefault="005B0ADD" w:rsidP="005B0ADD">
      <w:pPr>
        <w:tabs>
          <w:tab w:val="left" w:pos="2559"/>
        </w:tabs>
        <w:rPr>
          <w:rFonts w:ascii="Segoe UI Symbol" w:hAnsi="Segoe UI Symbol"/>
        </w:rPr>
      </w:pPr>
      <w:r>
        <w:rPr>
          <w:rFonts w:ascii="Segoe UI Symbol" w:hAnsi="Segoe UI Symbol"/>
        </w:rPr>
        <w:tab/>
      </w:r>
    </w:p>
    <w:sectPr w:rsidR="005B0ADD" w:rsidRPr="005B0ADD" w:rsidSect="0028592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4" w:right="1440" w:bottom="567" w:left="1440" w:header="142" w:footer="4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B2182" w14:textId="77777777" w:rsidR="00085D75" w:rsidRDefault="00085D75" w:rsidP="00280DF3">
      <w:pPr>
        <w:spacing w:after="0" w:line="240" w:lineRule="auto"/>
      </w:pPr>
      <w:r>
        <w:separator/>
      </w:r>
    </w:p>
  </w:endnote>
  <w:endnote w:type="continuationSeparator" w:id="0">
    <w:p w14:paraId="1238556E" w14:textId="77777777" w:rsidR="00085D75" w:rsidRDefault="00085D75" w:rsidP="00280DF3">
      <w:pPr>
        <w:spacing w:after="0" w:line="240" w:lineRule="auto"/>
      </w:pPr>
      <w:r>
        <w:continuationSeparator/>
      </w:r>
    </w:p>
  </w:endnote>
  <w:endnote w:type="continuationNotice" w:id="1">
    <w:p w14:paraId="1B3738A5" w14:textId="77777777" w:rsidR="00085D75" w:rsidRDefault="00085D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2C31A" w14:textId="77777777" w:rsidR="0034197B" w:rsidRDefault="003419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3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89"/>
      <w:gridCol w:w="7654"/>
    </w:tblGrid>
    <w:tr w:rsidR="005649DB" w14:paraId="621EB39C" w14:textId="77777777" w:rsidTr="000F3C15">
      <w:tc>
        <w:tcPr>
          <w:tcW w:w="2689" w:type="dxa"/>
        </w:tcPr>
        <w:p w14:paraId="79AE57C2" w14:textId="75DA7DA6" w:rsidR="005649DB" w:rsidRDefault="000F3C15" w:rsidP="002B1F67">
          <w:pPr>
            <w:pStyle w:val="Footer"/>
            <w:jc w:val="both"/>
            <w:rPr>
              <w:rFonts w:cstheme="minorHAnsi"/>
              <w:color w:val="3B3838" w:themeColor="background2" w:themeShade="40"/>
              <w:sz w:val="18"/>
              <w:szCs w:val="18"/>
            </w:rPr>
          </w:pPr>
          <w:r w:rsidRPr="000F3C15">
            <w:rPr>
              <w:rFonts w:cstheme="minorHAnsi"/>
              <w:noProof/>
              <w:color w:val="3B3838" w:themeColor="background2" w:themeShade="40"/>
              <w:sz w:val="18"/>
              <w:szCs w:val="18"/>
            </w:rPr>
            <w:drawing>
              <wp:inline distT="0" distB="0" distL="0" distR="0" wp14:anchorId="5A133414" wp14:editId="467765BD">
                <wp:extent cx="1202722" cy="203200"/>
                <wp:effectExtent l="0" t="0" r="0" b="6350"/>
                <wp:docPr id="26" name="Picture 5" descr="Shape&#10;&#10;Description automatically generated with medium confidence">
                  <a:hlinkClick xmlns:a="http://schemas.openxmlformats.org/drawingml/2006/main" r:id="rId1"/>
                  <a:extLst xmlns:a="http://schemas.openxmlformats.org/drawingml/2006/main">
                    <a:ext uri="{FF2B5EF4-FFF2-40B4-BE49-F238E27FC236}">
                      <a16:creationId xmlns:a16="http://schemas.microsoft.com/office/drawing/2014/main" id="{A0580E7C-74C0-DFC1-B7F2-2C8023F51656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5" descr="Shape&#10;&#10;Description automatically generated with medium confidence">
                          <a:hlinkClick r:id="rId1"/>
                          <a:extLst>
                            <a:ext uri="{FF2B5EF4-FFF2-40B4-BE49-F238E27FC236}">
                              <a16:creationId xmlns:a16="http://schemas.microsoft.com/office/drawing/2014/main" id="{A0580E7C-74C0-DFC1-B7F2-2C8023F5165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06538" cy="2038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3069B3AD" w14:textId="5017699D" w:rsidR="005649DB" w:rsidRPr="00560519" w:rsidRDefault="00560519" w:rsidP="000F3C15">
          <w:pPr>
            <w:jc w:val="right"/>
            <w:rPr>
              <w:rFonts w:ascii="Roboto Condensed" w:eastAsia="Roboto Condensed" w:hAnsi="Roboto Condensed"/>
              <w:color w:val="7F7F7F" w:themeColor="text1" w:themeTint="80"/>
              <w:kern w:val="24"/>
              <w:sz w:val="18"/>
              <w:szCs w:val="18"/>
            </w:rPr>
          </w:pPr>
          <w:r w:rsidRPr="004B0073">
            <w:rPr>
              <w:rFonts w:ascii="Roboto Condensed" w:eastAsia="Roboto Condensed" w:hAnsi="Roboto Condensed"/>
              <w:color w:val="7F7F7F" w:themeColor="text1" w:themeTint="80"/>
              <w:kern w:val="24"/>
              <w:sz w:val="18"/>
              <w:szCs w:val="18"/>
            </w:rPr>
            <w:t>Licensed under the </w:t>
          </w:r>
          <w:hyperlink r:id="rId3" w:history="1">
            <w:r w:rsidRPr="004B0073">
              <w:rPr>
                <w:rStyle w:val="Hyperlink"/>
                <w:rFonts w:ascii="Roboto Condensed" w:eastAsia="Roboto Condensed" w:hAnsi="Roboto Condensed"/>
                <w:color w:val="7F7F7F" w:themeColor="text1" w:themeTint="80"/>
                <w:kern w:val="24"/>
                <w:sz w:val="18"/>
                <w:szCs w:val="18"/>
              </w:rPr>
              <w:t>Creative Commons Attribution-ShareAlike 4.0 International License</w:t>
            </w:r>
          </w:hyperlink>
        </w:p>
      </w:tc>
    </w:tr>
  </w:tbl>
  <w:p w14:paraId="583D931C" w14:textId="4E54076E" w:rsidR="00F67FA9" w:rsidRPr="00F94C82" w:rsidRDefault="00F67FA9" w:rsidP="000F3C15">
    <w:pPr>
      <w:pStyle w:val="Footer"/>
      <w:jc w:val="both"/>
      <w:rPr>
        <w:rFonts w:cstheme="minorHAnsi"/>
        <w:color w:val="3B3838" w:themeColor="background2" w:themeShade="4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09422" w14:textId="77777777" w:rsidR="0034197B" w:rsidRDefault="003419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08C89" w14:textId="77777777" w:rsidR="00085D75" w:rsidRDefault="00085D75" w:rsidP="00280DF3">
      <w:pPr>
        <w:spacing w:after="0" w:line="240" w:lineRule="auto"/>
      </w:pPr>
      <w:r>
        <w:separator/>
      </w:r>
    </w:p>
  </w:footnote>
  <w:footnote w:type="continuationSeparator" w:id="0">
    <w:p w14:paraId="78212A9A" w14:textId="77777777" w:rsidR="00085D75" w:rsidRDefault="00085D75" w:rsidP="00280DF3">
      <w:pPr>
        <w:spacing w:after="0" w:line="240" w:lineRule="auto"/>
      </w:pPr>
      <w:r>
        <w:continuationSeparator/>
      </w:r>
    </w:p>
  </w:footnote>
  <w:footnote w:type="continuationNotice" w:id="1">
    <w:p w14:paraId="744357CB" w14:textId="77777777" w:rsidR="00085D75" w:rsidRDefault="00085D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123DA" w14:textId="77777777" w:rsidR="0034197B" w:rsidRDefault="003419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FF510" w14:textId="6C322F4C" w:rsidR="00F67FA9" w:rsidRDefault="007A10B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3F98CC7" wp14:editId="4FFC8DE8">
          <wp:simplePos x="0" y="0"/>
          <wp:positionH relativeFrom="column">
            <wp:posOffset>-960755</wp:posOffset>
          </wp:positionH>
          <wp:positionV relativeFrom="page">
            <wp:posOffset>3810</wp:posOffset>
          </wp:positionV>
          <wp:extent cx="7631430" cy="24130"/>
          <wp:effectExtent l="0" t="0" r="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1430" cy="24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7FCB7" w14:textId="77777777" w:rsidR="0034197B" w:rsidRDefault="003419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279C7"/>
    <w:multiLevelType w:val="hybridMultilevel"/>
    <w:tmpl w:val="25FCBBAA"/>
    <w:lvl w:ilvl="0" w:tplc="0809000F">
      <w:start w:val="1"/>
      <w:numFmt w:val="decimal"/>
      <w:lvlText w:val="%1."/>
      <w:lvlJc w:val="left"/>
      <w:pPr>
        <w:ind w:left="6" w:hanging="360"/>
      </w:pPr>
    </w:lvl>
    <w:lvl w:ilvl="1" w:tplc="04090019" w:tentative="1">
      <w:start w:val="1"/>
      <w:numFmt w:val="lowerLetter"/>
      <w:lvlText w:val="%2."/>
      <w:lvlJc w:val="left"/>
      <w:pPr>
        <w:ind w:left="726" w:hanging="360"/>
      </w:pPr>
    </w:lvl>
    <w:lvl w:ilvl="2" w:tplc="0409001B" w:tentative="1">
      <w:start w:val="1"/>
      <w:numFmt w:val="lowerRoman"/>
      <w:lvlText w:val="%3."/>
      <w:lvlJc w:val="right"/>
      <w:pPr>
        <w:ind w:left="1446" w:hanging="180"/>
      </w:pPr>
    </w:lvl>
    <w:lvl w:ilvl="3" w:tplc="0409000F" w:tentative="1">
      <w:start w:val="1"/>
      <w:numFmt w:val="decimal"/>
      <w:lvlText w:val="%4."/>
      <w:lvlJc w:val="left"/>
      <w:pPr>
        <w:ind w:left="2166" w:hanging="360"/>
      </w:pPr>
    </w:lvl>
    <w:lvl w:ilvl="4" w:tplc="04090019" w:tentative="1">
      <w:start w:val="1"/>
      <w:numFmt w:val="lowerLetter"/>
      <w:lvlText w:val="%5."/>
      <w:lvlJc w:val="left"/>
      <w:pPr>
        <w:ind w:left="2886" w:hanging="360"/>
      </w:pPr>
    </w:lvl>
    <w:lvl w:ilvl="5" w:tplc="0409001B" w:tentative="1">
      <w:start w:val="1"/>
      <w:numFmt w:val="lowerRoman"/>
      <w:lvlText w:val="%6."/>
      <w:lvlJc w:val="right"/>
      <w:pPr>
        <w:ind w:left="3606" w:hanging="180"/>
      </w:pPr>
    </w:lvl>
    <w:lvl w:ilvl="6" w:tplc="0409000F" w:tentative="1">
      <w:start w:val="1"/>
      <w:numFmt w:val="decimal"/>
      <w:lvlText w:val="%7."/>
      <w:lvlJc w:val="left"/>
      <w:pPr>
        <w:ind w:left="4326" w:hanging="360"/>
      </w:pPr>
    </w:lvl>
    <w:lvl w:ilvl="7" w:tplc="04090019" w:tentative="1">
      <w:start w:val="1"/>
      <w:numFmt w:val="lowerLetter"/>
      <w:lvlText w:val="%8."/>
      <w:lvlJc w:val="left"/>
      <w:pPr>
        <w:ind w:left="5046" w:hanging="360"/>
      </w:pPr>
    </w:lvl>
    <w:lvl w:ilvl="8" w:tplc="0409001B" w:tentative="1">
      <w:start w:val="1"/>
      <w:numFmt w:val="lowerRoman"/>
      <w:lvlText w:val="%9."/>
      <w:lvlJc w:val="right"/>
      <w:pPr>
        <w:ind w:left="5766" w:hanging="180"/>
      </w:pPr>
    </w:lvl>
  </w:abstractNum>
  <w:num w:numId="1" w16cid:durableId="90705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documentProtection w:edit="forms" w:enforcement="0"/>
  <w:autoFormatOverrid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wNDYxNzIzMrc0MTRU0lEKTi0uzszPAykwNq8FAO+rzJctAAAA"/>
  </w:docVars>
  <w:rsids>
    <w:rsidRoot w:val="00AA5EBD"/>
    <w:rsid w:val="0000031E"/>
    <w:rsid w:val="00001FD4"/>
    <w:rsid w:val="00005514"/>
    <w:rsid w:val="00006E67"/>
    <w:rsid w:val="00010443"/>
    <w:rsid w:val="0001095E"/>
    <w:rsid w:val="00013F59"/>
    <w:rsid w:val="00014051"/>
    <w:rsid w:val="00015697"/>
    <w:rsid w:val="00031196"/>
    <w:rsid w:val="00032516"/>
    <w:rsid w:val="00044EBC"/>
    <w:rsid w:val="000474BB"/>
    <w:rsid w:val="00050673"/>
    <w:rsid w:val="000527B1"/>
    <w:rsid w:val="00054EDB"/>
    <w:rsid w:val="00054F6A"/>
    <w:rsid w:val="00055821"/>
    <w:rsid w:val="00057354"/>
    <w:rsid w:val="00057A30"/>
    <w:rsid w:val="00062FDC"/>
    <w:rsid w:val="000640F3"/>
    <w:rsid w:val="0006700C"/>
    <w:rsid w:val="00070EED"/>
    <w:rsid w:val="00072E22"/>
    <w:rsid w:val="00076582"/>
    <w:rsid w:val="00080F0A"/>
    <w:rsid w:val="00085D75"/>
    <w:rsid w:val="00090F6B"/>
    <w:rsid w:val="00095F05"/>
    <w:rsid w:val="000A42A3"/>
    <w:rsid w:val="000A7460"/>
    <w:rsid w:val="000B066E"/>
    <w:rsid w:val="000C0F83"/>
    <w:rsid w:val="000C394B"/>
    <w:rsid w:val="000C7F7E"/>
    <w:rsid w:val="000E4C1E"/>
    <w:rsid w:val="000E5793"/>
    <w:rsid w:val="000E5AF0"/>
    <w:rsid w:val="000E789F"/>
    <w:rsid w:val="000F2FCA"/>
    <w:rsid w:val="000F354B"/>
    <w:rsid w:val="000F3C15"/>
    <w:rsid w:val="000F73E8"/>
    <w:rsid w:val="001001B5"/>
    <w:rsid w:val="001122D0"/>
    <w:rsid w:val="001148A6"/>
    <w:rsid w:val="0012082C"/>
    <w:rsid w:val="00121E83"/>
    <w:rsid w:val="0012222B"/>
    <w:rsid w:val="001261D0"/>
    <w:rsid w:val="00132D7D"/>
    <w:rsid w:val="001333FE"/>
    <w:rsid w:val="00137A0C"/>
    <w:rsid w:val="0014053D"/>
    <w:rsid w:val="001410C8"/>
    <w:rsid w:val="00141859"/>
    <w:rsid w:val="00147334"/>
    <w:rsid w:val="001501B2"/>
    <w:rsid w:val="0015372A"/>
    <w:rsid w:val="00153C81"/>
    <w:rsid w:val="00160FDC"/>
    <w:rsid w:val="00167519"/>
    <w:rsid w:val="0017087F"/>
    <w:rsid w:val="00177188"/>
    <w:rsid w:val="00181AB5"/>
    <w:rsid w:val="00185D4B"/>
    <w:rsid w:val="00194947"/>
    <w:rsid w:val="00195683"/>
    <w:rsid w:val="00196268"/>
    <w:rsid w:val="001A5BF4"/>
    <w:rsid w:val="001A5D14"/>
    <w:rsid w:val="001B691A"/>
    <w:rsid w:val="001B6BF4"/>
    <w:rsid w:val="001B7279"/>
    <w:rsid w:val="001B7DDB"/>
    <w:rsid w:val="001C2186"/>
    <w:rsid w:val="001D1150"/>
    <w:rsid w:val="001E4296"/>
    <w:rsid w:val="001E73B7"/>
    <w:rsid w:val="001F19D3"/>
    <w:rsid w:val="001F2692"/>
    <w:rsid w:val="00207B0E"/>
    <w:rsid w:val="00213359"/>
    <w:rsid w:val="002167B6"/>
    <w:rsid w:val="00216D5D"/>
    <w:rsid w:val="00220DFC"/>
    <w:rsid w:val="00221808"/>
    <w:rsid w:val="00225D1C"/>
    <w:rsid w:val="00232C2D"/>
    <w:rsid w:val="002338B0"/>
    <w:rsid w:val="00235F15"/>
    <w:rsid w:val="00241FD6"/>
    <w:rsid w:val="00246E7C"/>
    <w:rsid w:val="00250D3B"/>
    <w:rsid w:val="00253B4E"/>
    <w:rsid w:val="00254CD0"/>
    <w:rsid w:val="00255880"/>
    <w:rsid w:val="00263AA1"/>
    <w:rsid w:val="00274F7F"/>
    <w:rsid w:val="00275771"/>
    <w:rsid w:val="00276DC4"/>
    <w:rsid w:val="002775C2"/>
    <w:rsid w:val="00280DF3"/>
    <w:rsid w:val="00280E37"/>
    <w:rsid w:val="0028592C"/>
    <w:rsid w:val="0029101B"/>
    <w:rsid w:val="00292183"/>
    <w:rsid w:val="0029223C"/>
    <w:rsid w:val="0029272A"/>
    <w:rsid w:val="00293BC5"/>
    <w:rsid w:val="002A306F"/>
    <w:rsid w:val="002A3183"/>
    <w:rsid w:val="002A524C"/>
    <w:rsid w:val="002A5936"/>
    <w:rsid w:val="002B1F67"/>
    <w:rsid w:val="002B3495"/>
    <w:rsid w:val="002B6D06"/>
    <w:rsid w:val="002E3F98"/>
    <w:rsid w:val="002E522B"/>
    <w:rsid w:val="002E6AFA"/>
    <w:rsid w:val="002F4843"/>
    <w:rsid w:val="00303316"/>
    <w:rsid w:val="003035BD"/>
    <w:rsid w:val="00303CFB"/>
    <w:rsid w:val="003128B3"/>
    <w:rsid w:val="00313FA9"/>
    <w:rsid w:val="003154AE"/>
    <w:rsid w:val="003274D8"/>
    <w:rsid w:val="0033120A"/>
    <w:rsid w:val="0034197B"/>
    <w:rsid w:val="0035450B"/>
    <w:rsid w:val="00354BD2"/>
    <w:rsid w:val="0036728A"/>
    <w:rsid w:val="00376273"/>
    <w:rsid w:val="003817AB"/>
    <w:rsid w:val="00385795"/>
    <w:rsid w:val="00385A9E"/>
    <w:rsid w:val="003935EF"/>
    <w:rsid w:val="003964E4"/>
    <w:rsid w:val="00397237"/>
    <w:rsid w:val="0039788F"/>
    <w:rsid w:val="003B038C"/>
    <w:rsid w:val="003B0563"/>
    <w:rsid w:val="003B2889"/>
    <w:rsid w:val="003C70A3"/>
    <w:rsid w:val="003C7FEE"/>
    <w:rsid w:val="003D06CD"/>
    <w:rsid w:val="003D272F"/>
    <w:rsid w:val="003D54EC"/>
    <w:rsid w:val="003D6196"/>
    <w:rsid w:val="003E473B"/>
    <w:rsid w:val="003E72E7"/>
    <w:rsid w:val="003F12F2"/>
    <w:rsid w:val="003F196F"/>
    <w:rsid w:val="003F3B4C"/>
    <w:rsid w:val="003F5E77"/>
    <w:rsid w:val="004003A5"/>
    <w:rsid w:val="00400E2F"/>
    <w:rsid w:val="00401114"/>
    <w:rsid w:val="00401F3F"/>
    <w:rsid w:val="00403250"/>
    <w:rsid w:val="0040622A"/>
    <w:rsid w:val="004070CE"/>
    <w:rsid w:val="00414C37"/>
    <w:rsid w:val="004222F7"/>
    <w:rsid w:val="0042639B"/>
    <w:rsid w:val="004459FA"/>
    <w:rsid w:val="00452E4C"/>
    <w:rsid w:val="00462CF4"/>
    <w:rsid w:val="004650A5"/>
    <w:rsid w:val="00475306"/>
    <w:rsid w:val="00477FA8"/>
    <w:rsid w:val="00480ED9"/>
    <w:rsid w:val="00483B9A"/>
    <w:rsid w:val="004A0B46"/>
    <w:rsid w:val="004A2E21"/>
    <w:rsid w:val="004A6325"/>
    <w:rsid w:val="004B0073"/>
    <w:rsid w:val="004B085E"/>
    <w:rsid w:val="004B1881"/>
    <w:rsid w:val="004B2867"/>
    <w:rsid w:val="004B5014"/>
    <w:rsid w:val="004B54CD"/>
    <w:rsid w:val="004C0344"/>
    <w:rsid w:val="004C1D60"/>
    <w:rsid w:val="004C2D38"/>
    <w:rsid w:val="004C3CB3"/>
    <w:rsid w:val="004C5F19"/>
    <w:rsid w:val="004C787D"/>
    <w:rsid w:val="004D0764"/>
    <w:rsid w:val="004D208F"/>
    <w:rsid w:val="004D38AE"/>
    <w:rsid w:val="004D49D5"/>
    <w:rsid w:val="004E1E60"/>
    <w:rsid w:val="004E3D52"/>
    <w:rsid w:val="004E455B"/>
    <w:rsid w:val="004E5118"/>
    <w:rsid w:val="004E5F51"/>
    <w:rsid w:val="004F0B85"/>
    <w:rsid w:val="004F4D05"/>
    <w:rsid w:val="00502EEA"/>
    <w:rsid w:val="005065E4"/>
    <w:rsid w:val="005115E3"/>
    <w:rsid w:val="005174EC"/>
    <w:rsid w:val="00517B6F"/>
    <w:rsid w:val="00517ED1"/>
    <w:rsid w:val="005208E6"/>
    <w:rsid w:val="00536106"/>
    <w:rsid w:val="00536D46"/>
    <w:rsid w:val="0054026F"/>
    <w:rsid w:val="00540FFF"/>
    <w:rsid w:val="00541D01"/>
    <w:rsid w:val="00543970"/>
    <w:rsid w:val="00544529"/>
    <w:rsid w:val="0054557B"/>
    <w:rsid w:val="00550A8E"/>
    <w:rsid w:val="00551338"/>
    <w:rsid w:val="00557159"/>
    <w:rsid w:val="00560519"/>
    <w:rsid w:val="005649DB"/>
    <w:rsid w:val="005727FE"/>
    <w:rsid w:val="00573083"/>
    <w:rsid w:val="00583090"/>
    <w:rsid w:val="00586B32"/>
    <w:rsid w:val="00587163"/>
    <w:rsid w:val="00590DE3"/>
    <w:rsid w:val="005919D6"/>
    <w:rsid w:val="00595B26"/>
    <w:rsid w:val="005961E1"/>
    <w:rsid w:val="005A35E4"/>
    <w:rsid w:val="005B0ADD"/>
    <w:rsid w:val="005B1600"/>
    <w:rsid w:val="005B611E"/>
    <w:rsid w:val="005C3DED"/>
    <w:rsid w:val="005C4841"/>
    <w:rsid w:val="005D01B0"/>
    <w:rsid w:val="005D0D2D"/>
    <w:rsid w:val="005D10A5"/>
    <w:rsid w:val="005D1501"/>
    <w:rsid w:val="005D1FA4"/>
    <w:rsid w:val="005D53B9"/>
    <w:rsid w:val="005D5FD1"/>
    <w:rsid w:val="005E05D7"/>
    <w:rsid w:val="005E1E83"/>
    <w:rsid w:val="005E7C90"/>
    <w:rsid w:val="005F4808"/>
    <w:rsid w:val="005F5363"/>
    <w:rsid w:val="005F6F74"/>
    <w:rsid w:val="005F7B40"/>
    <w:rsid w:val="00600554"/>
    <w:rsid w:val="006020D8"/>
    <w:rsid w:val="006022CB"/>
    <w:rsid w:val="00606D45"/>
    <w:rsid w:val="00617567"/>
    <w:rsid w:val="00620FD8"/>
    <w:rsid w:val="0062618B"/>
    <w:rsid w:val="00632E8B"/>
    <w:rsid w:val="006376B9"/>
    <w:rsid w:val="00641938"/>
    <w:rsid w:val="00643CCF"/>
    <w:rsid w:val="00650708"/>
    <w:rsid w:val="00657762"/>
    <w:rsid w:val="00663CAA"/>
    <w:rsid w:val="00677211"/>
    <w:rsid w:val="006803B2"/>
    <w:rsid w:val="006807DB"/>
    <w:rsid w:val="0068098A"/>
    <w:rsid w:val="0068136C"/>
    <w:rsid w:val="00681D88"/>
    <w:rsid w:val="00682148"/>
    <w:rsid w:val="00690043"/>
    <w:rsid w:val="00691AA9"/>
    <w:rsid w:val="006A02FC"/>
    <w:rsid w:val="006A15C2"/>
    <w:rsid w:val="006A4DCF"/>
    <w:rsid w:val="006A5479"/>
    <w:rsid w:val="006A59D2"/>
    <w:rsid w:val="006B0FFC"/>
    <w:rsid w:val="006B54F7"/>
    <w:rsid w:val="006D1AE9"/>
    <w:rsid w:val="006D685C"/>
    <w:rsid w:val="006E0717"/>
    <w:rsid w:val="006E09BC"/>
    <w:rsid w:val="006E215A"/>
    <w:rsid w:val="006E5D2A"/>
    <w:rsid w:val="006F16B5"/>
    <w:rsid w:val="006F3882"/>
    <w:rsid w:val="00702E01"/>
    <w:rsid w:val="00704B78"/>
    <w:rsid w:val="0071440F"/>
    <w:rsid w:val="007165A0"/>
    <w:rsid w:val="007165FB"/>
    <w:rsid w:val="007253DA"/>
    <w:rsid w:val="007304DF"/>
    <w:rsid w:val="007345B8"/>
    <w:rsid w:val="00734A49"/>
    <w:rsid w:val="00735EDD"/>
    <w:rsid w:val="00736F04"/>
    <w:rsid w:val="007376B8"/>
    <w:rsid w:val="00746398"/>
    <w:rsid w:val="007510A9"/>
    <w:rsid w:val="0075297B"/>
    <w:rsid w:val="007577DD"/>
    <w:rsid w:val="0076064F"/>
    <w:rsid w:val="00763B79"/>
    <w:rsid w:val="00765635"/>
    <w:rsid w:val="00770977"/>
    <w:rsid w:val="007753ED"/>
    <w:rsid w:val="00781AEC"/>
    <w:rsid w:val="00784C88"/>
    <w:rsid w:val="00785D5C"/>
    <w:rsid w:val="00787534"/>
    <w:rsid w:val="00795CA4"/>
    <w:rsid w:val="00796486"/>
    <w:rsid w:val="007A1085"/>
    <w:rsid w:val="007A10BF"/>
    <w:rsid w:val="007A1E24"/>
    <w:rsid w:val="007B4F51"/>
    <w:rsid w:val="007C039D"/>
    <w:rsid w:val="007D6551"/>
    <w:rsid w:val="007E1E24"/>
    <w:rsid w:val="007E5D21"/>
    <w:rsid w:val="007F1AEC"/>
    <w:rsid w:val="007F62A2"/>
    <w:rsid w:val="008008A9"/>
    <w:rsid w:val="00801290"/>
    <w:rsid w:val="0080291D"/>
    <w:rsid w:val="008029D2"/>
    <w:rsid w:val="00803B07"/>
    <w:rsid w:val="00804B3C"/>
    <w:rsid w:val="008123C1"/>
    <w:rsid w:val="00824257"/>
    <w:rsid w:val="00841287"/>
    <w:rsid w:val="00846B3B"/>
    <w:rsid w:val="00870FB3"/>
    <w:rsid w:val="00871D87"/>
    <w:rsid w:val="008910AF"/>
    <w:rsid w:val="0089489B"/>
    <w:rsid w:val="008A56A1"/>
    <w:rsid w:val="008A753D"/>
    <w:rsid w:val="008B0673"/>
    <w:rsid w:val="008B09C7"/>
    <w:rsid w:val="008B2B0C"/>
    <w:rsid w:val="008B4103"/>
    <w:rsid w:val="008D3906"/>
    <w:rsid w:val="008E4264"/>
    <w:rsid w:val="008F0A3D"/>
    <w:rsid w:val="008F0C34"/>
    <w:rsid w:val="008F275B"/>
    <w:rsid w:val="008F5316"/>
    <w:rsid w:val="008F7309"/>
    <w:rsid w:val="009027F5"/>
    <w:rsid w:val="0090294A"/>
    <w:rsid w:val="00904D6B"/>
    <w:rsid w:val="00910A76"/>
    <w:rsid w:val="00911F35"/>
    <w:rsid w:val="00912B24"/>
    <w:rsid w:val="00916822"/>
    <w:rsid w:val="00924373"/>
    <w:rsid w:val="00925344"/>
    <w:rsid w:val="00930797"/>
    <w:rsid w:val="00941321"/>
    <w:rsid w:val="00941B17"/>
    <w:rsid w:val="00943702"/>
    <w:rsid w:val="00945FB0"/>
    <w:rsid w:val="009465D1"/>
    <w:rsid w:val="00952089"/>
    <w:rsid w:val="00955E5B"/>
    <w:rsid w:val="00956871"/>
    <w:rsid w:val="00956ACC"/>
    <w:rsid w:val="00963A84"/>
    <w:rsid w:val="00963F0C"/>
    <w:rsid w:val="009640ED"/>
    <w:rsid w:val="0096578D"/>
    <w:rsid w:val="0097517B"/>
    <w:rsid w:val="00981A1C"/>
    <w:rsid w:val="009860AC"/>
    <w:rsid w:val="009900EE"/>
    <w:rsid w:val="009A1E51"/>
    <w:rsid w:val="009A21CE"/>
    <w:rsid w:val="009A4379"/>
    <w:rsid w:val="009B013E"/>
    <w:rsid w:val="009B08E6"/>
    <w:rsid w:val="009B0BF4"/>
    <w:rsid w:val="009C0A93"/>
    <w:rsid w:val="009C5986"/>
    <w:rsid w:val="009D1A25"/>
    <w:rsid w:val="009E3D04"/>
    <w:rsid w:val="009E77A5"/>
    <w:rsid w:val="009F05B3"/>
    <w:rsid w:val="009F3004"/>
    <w:rsid w:val="00A07F9D"/>
    <w:rsid w:val="00A14870"/>
    <w:rsid w:val="00A23790"/>
    <w:rsid w:val="00A25730"/>
    <w:rsid w:val="00A3080C"/>
    <w:rsid w:val="00A32217"/>
    <w:rsid w:val="00A33AF3"/>
    <w:rsid w:val="00A357DD"/>
    <w:rsid w:val="00A4255B"/>
    <w:rsid w:val="00A42F3D"/>
    <w:rsid w:val="00A455B8"/>
    <w:rsid w:val="00A524A6"/>
    <w:rsid w:val="00A62919"/>
    <w:rsid w:val="00A85107"/>
    <w:rsid w:val="00A907C8"/>
    <w:rsid w:val="00A94C17"/>
    <w:rsid w:val="00A97CB1"/>
    <w:rsid w:val="00AA04FE"/>
    <w:rsid w:val="00AA489E"/>
    <w:rsid w:val="00AA5EBD"/>
    <w:rsid w:val="00AB11CD"/>
    <w:rsid w:val="00AB5187"/>
    <w:rsid w:val="00AB5863"/>
    <w:rsid w:val="00AB7E98"/>
    <w:rsid w:val="00AB7F15"/>
    <w:rsid w:val="00AC52FC"/>
    <w:rsid w:val="00AC75BF"/>
    <w:rsid w:val="00AD409D"/>
    <w:rsid w:val="00AE0F09"/>
    <w:rsid w:val="00AF1E3D"/>
    <w:rsid w:val="00B006F0"/>
    <w:rsid w:val="00B0081E"/>
    <w:rsid w:val="00B07EAB"/>
    <w:rsid w:val="00B12D7E"/>
    <w:rsid w:val="00B201B5"/>
    <w:rsid w:val="00B20345"/>
    <w:rsid w:val="00B30123"/>
    <w:rsid w:val="00B359B2"/>
    <w:rsid w:val="00B435D6"/>
    <w:rsid w:val="00B439C5"/>
    <w:rsid w:val="00B44043"/>
    <w:rsid w:val="00B4476C"/>
    <w:rsid w:val="00B455F7"/>
    <w:rsid w:val="00B4586C"/>
    <w:rsid w:val="00B45FED"/>
    <w:rsid w:val="00B52422"/>
    <w:rsid w:val="00B52433"/>
    <w:rsid w:val="00B6070C"/>
    <w:rsid w:val="00B63001"/>
    <w:rsid w:val="00B67EEE"/>
    <w:rsid w:val="00B70094"/>
    <w:rsid w:val="00B71E48"/>
    <w:rsid w:val="00B77A47"/>
    <w:rsid w:val="00B87A77"/>
    <w:rsid w:val="00B9000A"/>
    <w:rsid w:val="00B95A28"/>
    <w:rsid w:val="00BA0CB5"/>
    <w:rsid w:val="00BA14F7"/>
    <w:rsid w:val="00BA19AD"/>
    <w:rsid w:val="00BA66B9"/>
    <w:rsid w:val="00BA7D18"/>
    <w:rsid w:val="00BC36F6"/>
    <w:rsid w:val="00BC50BE"/>
    <w:rsid w:val="00BD2771"/>
    <w:rsid w:val="00BD6A35"/>
    <w:rsid w:val="00BD7204"/>
    <w:rsid w:val="00BE42B0"/>
    <w:rsid w:val="00BE5305"/>
    <w:rsid w:val="00BE6175"/>
    <w:rsid w:val="00BE65E8"/>
    <w:rsid w:val="00BF28E9"/>
    <w:rsid w:val="00C1004D"/>
    <w:rsid w:val="00C23061"/>
    <w:rsid w:val="00C24F25"/>
    <w:rsid w:val="00C2647E"/>
    <w:rsid w:val="00C41A98"/>
    <w:rsid w:val="00C465EA"/>
    <w:rsid w:val="00C511A6"/>
    <w:rsid w:val="00C5229C"/>
    <w:rsid w:val="00C548CF"/>
    <w:rsid w:val="00C55600"/>
    <w:rsid w:val="00C558E5"/>
    <w:rsid w:val="00C6206C"/>
    <w:rsid w:val="00C64124"/>
    <w:rsid w:val="00C67168"/>
    <w:rsid w:val="00C85014"/>
    <w:rsid w:val="00C90EB5"/>
    <w:rsid w:val="00C91736"/>
    <w:rsid w:val="00C9674B"/>
    <w:rsid w:val="00C96839"/>
    <w:rsid w:val="00C97AAD"/>
    <w:rsid w:val="00CA1C7B"/>
    <w:rsid w:val="00CA3B46"/>
    <w:rsid w:val="00CA702A"/>
    <w:rsid w:val="00CB03E7"/>
    <w:rsid w:val="00CB08DF"/>
    <w:rsid w:val="00CB5F41"/>
    <w:rsid w:val="00CB6C96"/>
    <w:rsid w:val="00CC3237"/>
    <w:rsid w:val="00CC5FDC"/>
    <w:rsid w:val="00CD0FCB"/>
    <w:rsid w:val="00CD6596"/>
    <w:rsid w:val="00CE18B7"/>
    <w:rsid w:val="00CE283E"/>
    <w:rsid w:val="00CE53DD"/>
    <w:rsid w:val="00CF0027"/>
    <w:rsid w:val="00CF0688"/>
    <w:rsid w:val="00CF2845"/>
    <w:rsid w:val="00CF3449"/>
    <w:rsid w:val="00D00360"/>
    <w:rsid w:val="00D01F83"/>
    <w:rsid w:val="00D07592"/>
    <w:rsid w:val="00D140DB"/>
    <w:rsid w:val="00D1659F"/>
    <w:rsid w:val="00D20341"/>
    <w:rsid w:val="00D36955"/>
    <w:rsid w:val="00D37F1F"/>
    <w:rsid w:val="00D40744"/>
    <w:rsid w:val="00D460C4"/>
    <w:rsid w:val="00D530A4"/>
    <w:rsid w:val="00D7573D"/>
    <w:rsid w:val="00D8260E"/>
    <w:rsid w:val="00D97A97"/>
    <w:rsid w:val="00DA068B"/>
    <w:rsid w:val="00DA513B"/>
    <w:rsid w:val="00DB1035"/>
    <w:rsid w:val="00DB69E6"/>
    <w:rsid w:val="00DC0410"/>
    <w:rsid w:val="00DC18EC"/>
    <w:rsid w:val="00DC5811"/>
    <w:rsid w:val="00DD0437"/>
    <w:rsid w:val="00DD3CD3"/>
    <w:rsid w:val="00DD7039"/>
    <w:rsid w:val="00DE5AC7"/>
    <w:rsid w:val="00DF1CB5"/>
    <w:rsid w:val="00DF49A3"/>
    <w:rsid w:val="00DF732A"/>
    <w:rsid w:val="00E0083F"/>
    <w:rsid w:val="00E02282"/>
    <w:rsid w:val="00E034FE"/>
    <w:rsid w:val="00E17CEA"/>
    <w:rsid w:val="00E236C7"/>
    <w:rsid w:val="00E24220"/>
    <w:rsid w:val="00E24719"/>
    <w:rsid w:val="00E25950"/>
    <w:rsid w:val="00E25D4A"/>
    <w:rsid w:val="00E3571E"/>
    <w:rsid w:val="00E4105F"/>
    <w:rsid w:val="00E42159"/>
    <w:rsid w:val="00E50C4B"/>
    <w:rsid w:val="00E61AA9"/>
    <w:rsid w:val="00E61C81"/>
    <w:rsid w:val="00E623FE"/>
    <w:rsid w:val="00E630C9"/>
    <w:rsid w:val="00E711AA"/>
    <w:rsid w:val="00E7246B"/>
    <w:rsid w:val="00E73BF4"/>
    <w:rsid w:val="00E81820"/>
    <w:rsid w:val="00E82405"/>
    <w:rsid w:val="00E93574"/>
    <w:rsid w:val="00E94338"/>
    <w:rsid w:val="00E97DB2"/>
    <w:rsid w:val="00EA0D80"/>
    <w:rsid w:val="00EA288D"/>
    <w:rsid w:val="00EB1EE8"/>
    <w:rsid w:val="00EB2C81"/>
    <w:rsid w:val="00EB34F2"/>
    <w:rsid w:val="00EC2C68"/>
    <w:rsid w:val="00ED4C95"/>
    <w:rsid w:val="00ED7FB4"/>
    <w:rsid w:val="00EE0459"/>
    <w:rsid w:val="00EE47E4"/>
    <w:rsid w:val="00EF1F6C"/>
    <w:rsid w:val="00EF78F6"/>
    <w:rsid w:val="00F06AFA"/>
    <w:rsid w:val="00F10910"/>
    <w:rsid w:val="00F14B4C"/>
    <w:rsid w:val="00F20BA8"/>
    <w:rsid w:val="00F2337F"/>
    <w:rsid w:val="00F238B3"/>
    <w:rsid w:val="00F249A5"/>
    <w:rsid w:val="00F274D1"/>
    <w:rsid w:val="00F27B90"/>
    <w:rsid w:val="00F3603A"/>
    <w:rsid w:val="00F44440"/>
    <w:rsid w:val="00F45042"/>
    <w:rsid w:val="00F47343"/>
    <w:rsid w:val="00F53BCA"/>
    <w:rsid w:val="00F557C0"/>
    <w:rsid w:val="00F60B9F"/>
    <w:rsid w:val="00F6375D"/>
    <w:rsid w:val="00F67FA9"/>
    <w:rsid w:val="00F71840"/>
    <w:rsid w:val="00F7420C"/>
    <w:rsid w:val="00F8074D"/>
    <w:rsid w:val="00F91703"/>
    <w:rsid w:val="00F91C3B"/>
    <w:rsid w:val="00F92A9A"/>
    <w:rsid w:val="00F94C82"/>
    <w:rsid w:val="00FA2FEB"/>
    <w:rsid w:val="00FB4F1B"/>
    <w:rsid w:val="00FB6779"/>
    <w:rsid w:val="00FB6C81"/>
    <w:rsid w:val="00FB72C1"/>
    <w:rsid w:val="00FC22F3"/>
    <w:rsid w:val="00FC4DA8"/>
    <w:rsid w:val="00FC64C0"/>
    <w:rsid w:val="00FD0EA1"/>
    <w:rsid w:val="00FD503D"/>
    <w:rsid w:val="00FD510E"/>
    <w:rsid w:val="00FD553D"/>
    <w:rsid w:val="00FE07CB"/>
    <w:rsid w:val="00FE1FDE"/>
    <w:rsid w:val="00FE5B87"/>
    <w:rsid w:val="00FE71A7"/>
    <w:rsid w:val="00FE7C6F"/>
    <w:rsid w:val="00FF4AF9"/>
    <w:rsid w:val="00FF5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31235"/>
  <w15:chartTrackingRefBased/>
  <w15:docId w15:val="{CE565F3C-C264-48F1-8209-E71FA499A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E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522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E522B"/>
    <w:rPr>
      <w:color w:val="0000FF"/>
      <w:u w:val="single"/>
    </w:rPr>
  </w:style>
  <w:style w:type="table" w:styleId="TableGrid">
    <w:name w:val="Table Grid"/>
    <w:basedOn w:val="TableNormal"/>
    <w:uiPriority w:val="39"/>
    <w:rsid w:val="002E52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ingAreasTitle">
    <w:name w:val="editingAreasTitle"/>
    <w:basedOn w:val="DefaultParagraphFont"/>
    <w:uiPriority w:val="1"/>
    <w:rsid w:val="002E522B"/>
    <w:rPr>
      <w:rFonts w:ascii="Segoe UI Semibold" w:hAnsi="Segoe UI Semibold"/>
      <w:sz w:val="24"/>
    </w:rPr>
  </w:style>
  <w:style w:type="character" w:customStyle="1" w:styleId="editingAreaNormalText">
    <w:name w:val="editingAreaNormalText"/>
    <w:basedOn w:val="DefaultParagraphFont"/>
    <w:uiPriority w:val="1"/>
    <w:rsid w:val="002E522B"/>
    <w:rPr>
      <w:rFonts w:ascii="Segoe UI Symbol" w:hAnsi="Segoe UI Symbol"/>
      <w:sz w:val="20"/>
    </w:rPr>
  </w:style>
  <w:style w:type="paragraph" w:styleId="Header">
    <w:name w:val="header"/>
    <w:basedOn w:val="Normal"/>
    <w:link w:val="HeaderChar"/>
    <w:uiPriority w:val="99"/>
    <w:unhideWhenUsed/>
    <w:rsid w:val="00280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DF3"/>
  </w:style>
  <w:style w:type="paragraph" w:styleId="Footer">
    <w:name w:val="footer"/>
    <w:basedOn w:val="Normal"/>
    <w:link w:val="FooterChar"/>
    <w:uiPriority w:val="99"/>
    <w:unhideWhenUsed/>
    <w:rsid w:val="00280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DF3"/>
  </w:style>
  <w:style w:type="paragraph" w:styleId="NoSpacing">
    <w:name w:val="No Spacing"/>
    <w:uiPriority w:val="1"/>
    <w:qFormat/>
    <w:rsid w:val="00945FB0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9788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E4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E1E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E1E60"/>
    <w:pPr>
      <w:ind w:left="720"/>
      <w:contextualSpacing/>
    </w:pPr>
  </w:style>
  <w:style w:type="character" w:customStyle="1" w:styleId="IMCompanyName">
    <w:name w:val="IMCompanyName"/>
    <w:basedOn w:val="DefaultParagraphFont"/>
    <w:uiPriority w:val="1"/>
    <w:qFormat/>
    <w:rsid w:val="006E0717"/>
    <w:rPr>
      <w:rFonts w:ascii="Segoe UI Semibold" w:hAnsi="Segoe UI Semibold"/>
      <w:color w:val="FFF2CC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6.png"/><Relationship Id="rId1" Type="http://schemas.openxmlformats.org/officeDocument/2006/relationships/hyperlink" Target="https://www.theinnovationmode.com/?src=brainstorm-foote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Innovation Mode - Problem Definition form</vt:lpstr>
    </vt:vector>
  </TitlesOfParts>
  <Company>George Krasadakis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novation Mode - Problem Definition form</dc:title>
  <dc:subject>Innovation Templates</dc:subject>
  <dc:creator>George Krasadakis</dc:creator>
  <cp:keywords>innovation, problem</cp:keywords>
  <dc:description>George Krasadakis</dc:description>
  <cp:lastModifiedBy>George Krasadakis</cp:lastModifiedBy>
  <cp:revision>26</cp:revision>
  <cp:lastPrinted>2021-11-06T14:08:00Z</cp:lastPrinted>
  <dcterms:created xsi:type="dcterms:W3CDTF">2021-11-06T14:20:00Z</dcterms:created>
  <dcterms:modified xsi:type="dcterms:W3CDTF">2022-10-23T18:21:00Z</dcterms:modified>
</cp:coreProperties>
</file>